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Ping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g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6 Forest Avenue, Hammond, IN, USA Hammond, IN, USA 463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pshopp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47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0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